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9C7727" w14:textId="146BCF51" w:rsidR="00EF7A3B" w:rsidRPr="00BD772B" w:rsidRDefault="00D96C22">
      <w:pPr>
        <w:spacing w:after="0" w:line="240" w:lineRule="auto"/>
        <w:jc w:val="center"/>
        <w:rPr>
          <w:b/>
          <w:color w:val="1F4E79"/>
          <w:sz w:val="28"/>
          <w:szCs w:val="28"/>
        </w:rPr>
      </w:pPr>
      <w:r w:rsidRPr="00BD772B">
        <w:rPr>
          <w:b/>
          <w:color w:val="1F4E79"/>
          <w:sz w:val="28"/>
          <w:szCs w:val="28"/>
        </w:rPr>
        <w:t xml:space="preserve">Formulário de </w:t>
      </w:r>
      <w:r w:rsidR="00010A68">
        <w:rPr>
          <w:b/>
          <w:color w:val="1F4E79"/>
          <w:sz w:val="28"/>
          <w:szCs w:val="28"/>
        </w:rPr>
        <w:t xml:space="preserve">Aproveitamento de Créditos em </w:t>
      </w:r>
      <w:r w:rsidR="00187AD5">
        <w:rPr>
          <w:b/>
          <w:color w:val="1F4E79"/>
          <w:sz w:val="28"/>
          <w:szCs w:val="28"/>
        </w:rPr>
        <w:t>Atividades Complementares</w:t>
      </w:r>
    </w:p>
    <w:p w14:paraId="6F93E895" w14:textId="77777777" w:rsidR="00EF7A3B" w:rsidRDefault="00EF7A3B">
      <w:pPr>
        <w:rPr>
          <w:sz w:val="14"/>
          <w:szCs w:val="14"/>
        </w:rPr>
      </w:pPr>
    </w:p>
    <w:p w14:paraId="7769AB8F" w14:textId="77777777" w:rsidR="00D96C22" w:rsidRDefault="00D96C22" w:rsidP="00D96C22">
      <w:pPr>
        <w:spacing w:after="0" w:line="240" w:lineRule="auto"/>
        <w:rPr>
          <w:sz w:val="2"/>
          <w:szCs w:val="2"/>
        </w:rPr>
      </w:pPr>
    </w:p>
    <w:tbl>
      <w:tblPr>
        <w:tblW w:w="10905" w:type="dxa"/>
        <w:tblBorders>
          <w:top w:val="double" w:sz="4" w:space="0" w:color="4472C4" w:themeColor="accent1"/>
          <w:left w:val="double" w:sz="4" w:space="0" w:color="4472C4" w:themeColor="accent1"/>
          <w:bottom w:val="double" w:sz="4" w:space="0" w:color="4472C4" w:themeColor="accent1"/>
          <w:right w:val="double" w:sz="4" w:space="0" w:color="4472C4" w:themeColor="accent1"/>
        </w:tblBorders>
        <w:tblLayout w:type="fixed"/>
        <w:tblLook w:val="0600" w:firstRow="0" w:lastRow="0" w:firstColumn="0" w:lastColumn="0" w:noHBand="1" w:noVBand="1"/>
      </w:tblPr>
      <w:tblGrid>
        <w:gridCol w:w="10905"/>
      </w:tblGrid>
      <w:tr w:rsidR="00D96C22" w14:paraId="2CCA8DBA" w14:textId="77777777" w:rsidTr="0073577B">
        <w:tc>
          <w:tcPr>
            <w:tcW w:w="109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E7946C" w14:textId="6106A83C" w:rsidR="00D96C22" w:rsidRDefault="00D96C22" w:rsidP="00764686">
            <w:pPr>
              <w:widowControl w:val="0"/>
              <w:spacing w:after="120" w:line="240" w:lineRule="auto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rientações para o preenchimento do formulário</w:t>
            </w:r>
            <w:r w:rsidR="0073577B">
              <w:rPr>
                <w:b/>
                <w:sz w:val="20"/>
                <w:szCs w:val="20"/>
              </w:rPr>
              <w:t>.</w:t>
            </w:r>
          </w:p>
          <w:p w14:paraId="35817F8D" w14:textId="77777777" w:rsidR="00407F01" w:rsidRDefault="00407F01" w:rsidP="00407F01">
            <w:pPr>
              <w:widowControl w:val="0"/>
              <w:spacing w:after="80" w:line="240" w:lineRule="auto"/>
              <w:jc w:val="both"/>
              <w:rPr>
                <w:bCs/>
                <w:sz w:val="20"/>
                <w:szCs w:val="20"/>
              </w:rPr>
            </w:pPr>
            <w:r w:rsidRPr="00407F01">
              <w:rPr>
                <w:bCs/>
                <w:sz w:val="20"/>
                <w:szCs w:val="20"/>
              </w:rPr>
              <w:t>Este formulário destina-se à solicitação de aproveitamento de créditos referentes às atividades complementares, regulamentadas no Art. 39 do Regulamento vigente do PPGBIO.</w:t>
            </w:r>
          </w:p>
          <w:p w14:paraId="5A676EC3" w14:textId="05DE2015" w:rsidR="00764686" w:rsidRPr="00764686" w:rsidRDefault="00764686" w:rsidP="00407F01">
            <w:pPr>
              <w:widowControl w:val="0"/>
              <w:spacing w:after="80" w:line="240" w:lineRule="auto"/>
              <w:jc w:val="both"/>
              <w:rPr>
                <w:bCs/>
                <w:sz w:val="20"/>
                <w:szCs w:val="20"/>
              </w:rPr>
            </w:pPr>
            <w:r w:rsidRPr="00764686">
              <w:rPr>
                <w:bCs/>
                <w:sz w:val="20"/>
                <w:szCs w:val="20"/>
              </w:rPr>
              <w:t xml:space="preserve">Antes de preencher o formulário, consulte o </w:t>
            </w:r>
            <w:hyperlink r:id="rId8" w:history="1">
              <w:r w:rsidRPr="007231E6">
                <w:rPr>
                  <w:rStyle w:val="Hyperlink"/>
                  <w:bCs/>
                  <w:sz w:val="20"/>
                  <w:szCs w:val="20"/>
                </w:rPr>
                <w:t>Guia do Discente Ingressante</w:t>
              </w:r>
            </w:hyperlink>
            <w:r w:rsidRPr="00764686">
              <w:rPr>
                <w:bCs/>
                <w:sz w:val="20"/>
                <w:szCs w:val="20"/>
              </w:rPr>
              <w:t xml:space="preserve"> </w:t>
            </w:r>
            <w:r w:rsidR="00407F01">
              <w:rPr>
                <w:bCs/>
                <w:sz w:val="20"/>
                <w:szCs w:val="20"/>
              </w:rPr>
              <w:t xml:space="preserve">e </w:t>
            </w:r>
            <w:r w:rsidR="009626BC">
              <w:rPr>
                <w:bCs/>
                <w:sz w:val="20"/>
                <w:szCs w:val="20"/>
              </w:rPr>
              <w:t xml:space="preserve">o </w:t>
            </w:r>
            <w:hyperlink r:id="rId9" w:history="1">
              <w:r w:rsidRPr="007231E6">
                <w:rPr>
                  <w:rStyle w:val="Hyperlink"/>
                  <w:bCs/>
                  <w:sz w:val="20"/>
                  <w:szCs w:val="20"/>
                </w:rPr>
                <w:t>Capítulo V do Regulamento vigente do PPGBIO</w:t>
              </w:r>
            </w:hyperlink>
            <w:r w:rsidRPr="00764686">
              <w:rPr>
                <w:bCs/>
                <w:sz w:val="20"/>
                <w:szCs w:val="20"/>
              </w:rPr>
              <w:t>.</w:t>
            </w:r>
          </w:p>
          <w:p w14:paraId="36FCD13B" w14:textId="77777777" w:rsidR="00407F01" w:rsidRPr="00407F01" w:rsidRDefault="00407F01" w:rsidP="00407F01">
            <w:pPr>
              <w:widowControl w:val="0"/>
              <w:spacing w:after="80" w:line="240" w:lineRule="auto"/>
              <w:jc w:val="both"/>
              <w:rPr>
                <w:bCs/>
                <w:sz w:val="20"/>
                <w:szCs w:val="20"/>
              </w:rPr>
            </w:pPr>
            <w:r w:rsidRPr="00407F01">
              <w:rPr>
                <w:bCs/>
                <w:sz w:val="20"/>
                <w:szCs w:val="20"/>
              </w:rPr>
              <w:t>Deve ser encaminhado um formulário para cada atividade complementar solicitada.</w:t>
            </w:r>
          </w:p>
          <w:p w14:paraId="6C1CF453" w14:textId="77777777" w:rsidR="00407F01" w:rsidRPr="00407F01" w:rsidRDefault="00407F01" w:rsidP="00407F01">
            <w:pPr>
              <w:widowControl w:val="0"/>
              <w:spacing w:after="80" w:line="240" w:lineRule="auto"/>
              <w:jc w:val="both"/>
              <w:rPr>
                <w:bCs/>
                <w:sz w:val="20"/>
                <w:szCs w:val="20"/>
              </w:rPr>
            </w:pPr>
            <w:r w:rsidRPr="00407F01">
              <w:rPr>
                <w:bCs/>
                <w:sz w:val="20"/>
                <w:szCs w:val="20"/>
              </w:rPr>
              <w:t>Verifique a documentação exigida para cada tipo de atividade complementar.</w:t>
            </w:r>
          </w:p>
          <w:p w14:paraId="2060DF24" w14:textId="77777777" w:rsidR="00407F01" w:rsidRDefault="00407F01" w:rsidP="00407F01">
            <w:pPr>
              <w:widowControl w:val="0"/>
              <w:spacing w:after="80" w:line="240" w:lineRule="auto"/>
              <w:jc w:val="both"/>
              <w:rPr>
                <w:bCs/>
                <w:sz w:val="20"/>
                <w:szCs w:val="20"/>
              </w:rPr>
            </w:pPr>
            <w:r w:rsidRPr="00407F01">
              <w:rPr>
                <w:bCs/>
                <w:sz w:val="20"/>
                <w:szCs w:val="20"/>
              </w:rPr>
              <w:t>Importante: A solicitação dos respectivos créditos deve ocorrer com, no mínimo, 3 (três) meses de antecedência ao requerimento de defesa da dissertação ou tese.</w:t>
            </w:r>
          </w:p>
          <w:p w14:paraId="753FD490" w14:textId="5306241F" w:rsidR="009626BC" w:rsidRPr="00705A51" w:rsidRDefault="00407F01" w:rsidP="00407F01">
            <w:pPr>
              <w:widowControl w:val="0"/>
              <w:spacing w:after="80" w:line="240" w:lineRule="auto"/>
              <w:jc w:val="both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Este formulário e </w:t>
            </w:r>
            <w:r w:rsidRPr="00407F01">
              <w:rPr>
                <w:bCs/>
                <w:sz w:val="20"/>
                <w:szCs w:val="20"/>
              </w:rPr>
              <w:t>a documentação correspondente devem ser encaminhados para</w:t>
            </w:r>
            <w:r>
              <w:rPr>
                <w:bCs/>
                <w:sz w:val="20"/>
                <w:szCs w:val="20"/>
              </w:rPr>
              <w:t xml:space="preserve"> </w:t>
            </w:r>
            <w:hyperlink r:id="rId10" w:history="1">
              <w:r w:rsidRPr="00686EFA">
                <w:rPr>
                  <w:rStyle w:val="Hyperlink"/>
                  <w:bCs/>
                  <w:sz w:val="20"/>
                  <w:szCs w:val="20"/>
                </w:rPr>
                <w:t>pppgbio@ucs.br</w:t>
              </w:r>
            </w:hyperlink>
            <w:r w:rsidRPr="00686EFA">
              <w:rPr>
                <w:bCs/>
                <w:sz w:val="20"/>
                <w:szCs w:val="20"/>
              </w:rPr>
              <w:t>.</w:t>
            </w:r>
          </w:p>
        </w:tc>
      </w:tr>
    </w:tbl>
    <w:p w14:paraId="71ABE452" w14:textId="77777777" w:rsidR="00D96C22" w:rsidRDefault="00D96C22" w:rsidP="00D96C22"/>
    <w:tbl>
      <w:tblPr>
        <w:tblStyle w:val="a8"/>
        <w:tblW w:w="1091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552"/>
        <w:gridCol w:w="8363"/>
      </w:tblGrid>
      <w:tr w:rsidR="00EF7A3B" w14:paraId="17D8B028" w14:textId="77777777" w:rsidTr="00760E86">
        <w:trPr>
          <w:trHeight w:val="194"/>
        </w:trPr>
        <w:tc>
          <w:tcPr>
            <w:tcW w:w="2552" w:type="dxa"/>
            <w:tcBorders>
              <w:right w:val="single" w:sz="4" w:space="0" w:color="000000"/>
            </w:tcBorders>
            <w:shd w:val="clear" w:color="auto" w:fill="F2F2F2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13E2D58" w14:textId="023EB276" w:rsidR="00EF7A3B" w:rsidRPr="0073577B" w:rsidRDefault="00000000" w:rsidP="0073577B">
            <w:pPr>
              <w:rPr>
                <w:bCs/>
              </w:rPr>
            </w:pPr>
            <w:r w:rsidRPr="0073577B">
              <w:rPr>
                <w:bCs/>
              </w:rPr>
              <w:t>Discente</w:t>
            </w:r>
            <w:r w:rsidR="00705A51">
              <w:rPr>
                <w:bCs/>
              </w:rPr>
              <w:t xml:space="preserve"> Solicitante</w:t>
            </w:r>
            <w:r w:rsidRPr="0073577B">
              <w:rPr>
                <w:bCs/>
              </w:rPr>
              <w:t>: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95E75C3" w14:textId="49F7632E" w:rsidR="00EF7A3B" w:rsidRPr="0073577B" w:rsidRDefault="00EF7A3B" w:rsidP="0073577B"/>
        </w:tc>
      </w:tr>
      <w:tr w:rsidR="00EF7A3B" w14:paraId="46791B20" w14:textId="77777777" w:rsidTr="00760E86">
        <w:trPr>
          <w:trHeight w:val="20"/>
        </w:trPr>
        <w:tc>
          <w:tcPr>
            <w:tcW w:w="2552" w:type="dxa"/>
            <w:tcBorders>
              <w:right w:val="single" w:sz="4" w:space="0" w:color="000000"/>
            </w:tcBorders>
            <w:shd w:val="clear" w:color="auto" w:fill="F2F2F2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EEA9ABD" w14:textId="77777777" w:rsidR="00EF7A3B" w:rsidRPr="0073577B" w:rsidRDefault="00000000" w:rsidP="0073577B">
            <w:pPr>
              <w:rPr>
                <w:bCs/>
              </w:rPr>
            </w:pPr>
            <w:r w:rsidRPr="0073577B">
              <w:rPr>
                <w:bCs/>
              </w:rPr>
              <w:t>e-mail UCS do discente: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93F24F2" w14:textId="32A4AECF" w:rsidR="00EF7A3B" w:rsidRPr="0073577B" w:rsidRDefault="00EF7A3B" w:rsidP="0073577B"/>
        </w:tc>
      </w:tr>
      <w:tr w:rsidR="00EF7A3B" w14:paraId="0F765F23" w14:textId="77777777" w:rsidTr="00760E86">
        <w:trPr>
          <w:trHeight w:val="20"/>
        </w:trPr>
        <w:tc>
          <w:tcPr>
            <w:tcW w:w="2552" w:type="dxa"/>
            <w:tcBorders>
              <w:right w:val="single" w:sz="4" w:space="0" w:color="000000"/>
            </w:tcBorders>
            <w:shd w:val="clear" w:color="auto" w:fill="F2F2F2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F1271D8" w14:textId="77777777" w:rsidR="00EF7A3B" w:rsidRPr="0073577B" w:rsidRDefault="00000000" w:rsidP="0073577B">
            <w:pPr>
              <w:rPr>
                <w:bCs/>
              </w:rPr>
            </w:pPr>
            <w:r w:rsidRPr="0073577B">
              <w:rPr>
                <w:bCs/>
              </w:rPr>
              <w:t>Orientador: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1A62F6D" w14:textId="72D2FF88" w:rsidR="00EF7A3B" w:rsidRPr="0073577B" w:rsidRDefault="00EF7A3B" w:rsidP="0073577B"/>
        </w:tc>
      </w:tr>
    </w:tbl>
    <w:p w14:paraId="08661E7E" w14:textId="77777777" w:rsidR="00407F01" w:rsidRDefault="00407F01" w:rsidP="00407F01">
      <w:pPr>
        <w:spacing w:after="0" w:line="240" w:lineRule="auto"/>
        <w:rPr>
          <w:sz w:val="24"/>
          <w:szCs w:val="24"/>
        </w:rPr>
      </w:pPr>
    </w:p>
    <w:tbl>
      <w:tblPr>
        <w:tblW w:w="10915" w:type="dxa"/>
        <w:tblLayout w:type="fixed"/>
        <w:tblLook w:val="0400" w:firstRow="0" w:lastRow="0" w:firstColumn="0" w:lastColumn="0" w:noHBand="0" w:noVBand="1"/>
      </w:tblPr>
      <w:tblGrid>
        <w:gridCol w:w="284"/>
        <w:gridCol w:w="3260"/>
        <w:gridCol w:w="7371"/>
      </w:tblGrid>
      <w:tr w:rsidR="00407F01" w14:paraId="0226CD44" w14:textId="77777777" w:rsidTr="00407F01">
        <w:tc>
          <w:tcPr>
            <w:tcW w:w="10915" w:type="dxa"/>
            <w:gridSpan w:val="3"/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0AC6EE3" w14:textId="37F8FB95" w:rsidR="00407F01" w:rsidRPr="00407F01" w:rsidRDefault="00407F01" w:rsidP="00A27A07">
            <w:pPr>
              <w:spacing w:after="0"/>
              <w:rPr>
                <w:b/>
                <w:bCs/>
              </w:rPr>
            </w:pPr>
            <w:r w:rsidRPr="00407F01">
              <w:rPr>
                <w:b/>
                <w:bCs/>
              </w:rPr>
              <w:t>Atividade complementar:</w:t>
            </w:r>
          </w:p>
        </w:tc>
      </w:tr>
      <w:tr w:rsidR="00407F01" w14:paraId="45D67E20" w14:textId="77777777" w:rsidTr="00407F01">
        <w:tc>
          <w:tcPr>
            <w:tcW w:w="10915" w:type="dxa"/>
            <w:gridSpan w:val="3"/>
            <w:shd w:val="clear" w:color="auto" w:fill="F2F2F2" w:themeFill="background1" w:themeFillShade="F2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285107F" w14:textId="24E328CF" w:rsidR="00407F01" w:rsidRDefault="00407F01" w:rsidP="00A27A07">
            <w:pPr>
              <w:spacing w:after="0"/>
            </w:pPr>
            <w:r>
              <w:t xml:space="preserve">(    ) </w:t>
            </w:r>
            <w:r w:rsidRPr="00200281">
              <w:t>Publicação de artigo científico em periódico qualificado</w:t>
            </w:r>
          </w:p>
        </w:tc>
      </w:tr>
      <w:tr w:rsidR="00407F01" w14:paraId="67D4750C" w14:textId="77777777" w:rsidTr="00407F01">
        <w:tc>
          <w:tcPr>
            <w:tcW w:w="10915" w:type="dxa"/>
            <w:gridSpan w:val="3"/>
            <w:shd w:val="clear" w:color="auto" w:fill="F2F2F2" w:themeFill="background1" w:themeFillShade="F2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CBBB326" w14:textId="046FA81F" w:rsidR="00407F01" w:rsidRDefault="00407F01" w:rsidP="00A27A07">
            <w:pPr>
              <w:spacing w:after="0"/>
            </w:pPr>
            <w:r>
              <w:t>* encaminhar cópia da publicação científica</w:t>
            </w:r>
          </w:p>
        </w:tc>
      </w:tr>
      <w:tr w:rsidR="00407F01" w14:paraId="0C77A41D" w14:textId="77777777" w:rsidTr="00407F01">
        <w:tc>
          <w:tcPr>
            <w:tcW w:w="10915" w:type="dxa"/>
            <w:gridSpan w:val="3"/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F32D739" w14:textId="77777777" w:rsidR="00407F01" w:rsidRPr="00407F01" w:rsidRDefault="00407F01" w:rsidP="00A27A07">
            <w:pPr>
              <w:spacing w:after="0"/>
              <w:rPr>
                <w:sz w:val="4"/>
                <w:szCs w:val="4"/>
              </w:rPr>
            </w:pPr>
          </w:p>
        </w:tc>
      </w:tr>
      <w:tr w:rsidR="00407F01" w14:paraId="70A1B177" w14:textId="77777777" w:rsidTr="00407F01">
        <w:tc>
          <w:tcPr>
            <w:tcW w:w="10915" w:type="dxa"/>
            <w:gridSpan w:val="3"/>
            <w:shd w:val="clear" w:color="auto" w:fill="F2F2F2" w:themeFill="background1" w:themeFillShade="F2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1FBB6D4" w14:textId="61B54006" w:rsidR="00407F01" w:rsidRDefault="00407F01" w:rsidP="00A27A07">
            <w:pPr>
              <w:spacing w:after="0"/>
            </w:pPr>
            <w:r>
              <w:t>(    ) P</w:t>
            </w:r>
            <w:r w:rsidRPr="00407F01">
              <w:t>rodução de produto técnico-tecnológico</w:t>
            </w:r>
          </w:p>
        </w:tc>
      </w:tr>
      <w:tr w:rsidR="00407F01" w14:paraId="698D7FB6" w14:textId="77777777" w:rsidTr="00407F01">
        <w:tc>
          <w:tcPr>
            <w:tcW w:w="10915" w:type="dxa"/>
            <w:gridSpan w:val="3"/>
            <w:shd w:val="clear" w:color="auto" w:fill="F2F2F2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C0010B3" w14:textId="0B1D4621" w:rsidR="00407F01" w:rsidRDefault="00407F01" w:rsidP="00A27A07">
            <w:pPr>
              <w:spacing w:after="0"/>
            </w:pPr>
            <w:r>
              <w:t xml:space="preserve">* encaminhar cópia da </w:t>
            </w:r>
            <w:r w:rsidRPr="00407F01">
              <w:t>técnico-tecnológico</w:t>
            </w:r>
          </w:p>
        </w:tc>
      </w:tr>
      <w:tr w:rsidR="00407F01" w14:paraId="76226168" w14:textId="77777777" w:rsidTr="00407F01">
        <w:tc>
          <w:tcPr>
            <w:tcW w:w="10915" w:type="dxa"/>
            <w:gridSpan w:val="3"/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E6A7BF6" w14:textId="77777777" w:rsidR="00407F01" w:rsidRPr="00407F01" w:rsidRDefault="00407F01" w:rsidP="00A27A07">
            <w:pPr>
              <w:spacing w:after="0"/>
              <w:rPr>
                <w:sz w:val="4"/>
                <w:szCs w:val="4"/>
              </w:rPr>
            </w:pPr>
          </w:p>
        </w:tc>
      </w:tr>
      <w:tr w:rsidR="00407F01" w14:paraId="5C1824CC" w14:textId="77777777" w:rsidTr="00407F01">
        <w:tc>
          <w:tcPr>
            <w:tcW w:w="10915" w:type="dxa"/>
            <w:gridSpan w:val="3"/>
            <w:shd w:val="clear" w:color="auto" w:fill="F2F2F2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1D5A497" w14:textId="6149A7BF" w:rsidR="00407F01" w:rsidRDefault="00407F01" w:rsidP="00A27A07">
            <w:pPr>
              <w:spacing w:after="0"/>
            </w:pPr>
            <w:r>
              <w:t>(    ) A</w:t>
            </w:r>
            <w:r w:rsidRPr="00407F01">
              <w:t>companhamento</w:t>
            </w:r>
            <w:r>
              <w:t xml:space="preserve"> (coorientação)</w:t>
            </w:r>
            <w:r w:rsidRPr="00407F01">
              <w:t xml:space="preserve"> de discentes de graduação</w:t>
            </w:r>
          </w:p>
        </w:tc>
      </w:tr>
      <w:tr w:rsidR="00407F01" w14:paraId="108D57DD" w14:textId="77777777" w:rsidTr="00407F01">
        <w:tc>
          <w:tcPr>
            <w:tcW w:w="284" w:type="dxa"/>
            <w:shd w:val="clear" w:color="auto" w:fill="F2F2F2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92CE03B" w14:textId="77777777" w:rsidR="00407F01" w:rsidRDefault="00407F01" w:rsidP="00A27A07">
            <w:pPr>
              <w:spacing w:after="0"/>
            </w:pP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2F2F2"/>
            <w:vAlign w:val="center"/>
          </w:tcPr>
          <w:p w14:paraId="2D58AC98" w14:textId="77777777" w:rsidR="00407F01" w:rsidRDefault="00407F01" w:rsidP="00407F01">
            <w:pPr>
              <w:spacing w:after="0" w:line="240" w:lineRule="auto"/>
            </w:pPr>
            <w:r>
              <w:t xml:space="preserve">Nome do discente de graduação: 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B6BD6A" w14:textId="77951522" w:rsidR="00407F01" w:rsidRDefault="00407F01" w:rsidP="00407F01">
            <w:pPr>
              <w:spacing w:after="0" w:line="240" w:lineRule="auto"/>
            </w:pPr>
          </w:p>
        </w:tc>
      </w:tr>
      <w:tr w:rsidR="00407F01" w14:paraId="138E87B6" w14:textId="77777777" w:rsidTr="00407F01">
        <w:tc>
          <w:tcPr>
            <w:tcW w:w="284" w:type="dxa"/>
            <w:tcBorders>
              <w:top w:val="single" w:sz="4" w:space="0" w:color="auto"/>
            </w:tcBorders>
            <w:shd w:val="clear" w:color="auto" w:fill="F2F2F2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C016F62" w14:textId="77777777" w:rsidR="00407F01" w:rsidRDefault="00407F01" w:rsidP="00A27A07">
            <w:pPr>
              <w:spacing w:after="0"/>
            </w:pPr>
          </w:p>
        </w:tc>
        <w:tc>
          <w:tcPr>
            <w:tcW w:w="3260" w:type="dxa"/>
            <w:tcBorders>
              <w:top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E1AC045" w14:textId="7553E9F0" w:rsidR="00407F01" w:rsidRDefault="00407F01" w:rsidP="00407F01">
            <w:pPr>
              <w:spacing w:after="0" w:line="240" w:lineRule="auto"/>
            </w:pPr>
            <w:r>
              <w:t>Período do acompanhamento: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4EDD59" w14:textId="77777777" w:rsidR="00407F01" w:rsidRDefault="00407F01" w:rsidP="00407F01">
            <w:pPr>
              <w:spacing w:after="0" w:line="240" w:lineRule="auto"/>
            </w:pPr>
          </w:p>
        </w:tc>
      </w:tr>
      <w:tr w:rsidR="00407F01" w14:paraId="452BA935" w14:textId="77777777" w:rsidTr="00407F01">
        <w:tc>
          <w:tcPr>
            <w:tcW w:w="284" w:type="dxa"/>
            <w:shd w:val="clear" w:color="auto" w:fill="F2F2F2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7CB0C7B" w14:textId="77777777" w:rsidR="00407F01" w:rsidRDefault="00407F01" w:rsidP="00A27A07">
            <w:pPr>
              <w:spacing w:after="0"/>
            </w:pPr>
          </w:p>
        </w:tc>
        <w:tc>
          <w:tcPr>
            <w:tcW w:w="10631" w:type="dxa"/>
            <w:gridSpan w:val="2"/>
            <w:tcBorders>
              <w:bottom w:val="single" w:sz="4" w:space="0" w:color="auto"/>
            </w:tcBorders>
            <w:shd w:val="clear" w:color="auto" w:fill="F2F2F2"/>
          </w:tcPr>
          <w:p w14:paraId="03AAA940" w14:textId="789F89B8" w:rsidR="00407F01" w:rsidRDefault="00407F01" w:rsidP="00407F01">
            <w:pPr>
              <w:spacing w:after="0" w:line="240" w:lineRule="auto"/>
            </w:pPr>
            <w:r>
              <w:t xml:space="preserve">Parecer do </w:t>
            </w:r>
            <w:r w:rsidR="008D30A9">
              <w:t xml:space="preserve">professor </w:t>
            </w:r>
            <w:r>
              <w:t>orientador sobre coorientação</w:t>
            </w:r>
            <w:r w:rsidR="008D30A9">
              <w:t xml:space="preserve"> do pós-graduando</w:t>
            </w:r>
            <w:r>
              <w:t xml:space="preserve">:  </w:t>
            </w:r>
          </w:p>
        </w:tc>
      </w:tr>
      <w:tr w:rsidR="00407F01" w14:paraId="0628F870" w14:textId="77777777" w:rsidTr="00407F01">
        <w:tc>
          <w:tcPr>
            <w:tcW w:w="284" w:type="dxa"/>
            <w:tcBorders>
              <w:right w:val="single" w:sz="4" w:space="0" w:color="auto"/>
            </w:tcBorders>
            <w:shd w:val="clear" w:color="auto" w:fill="F2F2F2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2B17618" w14:textId="77777777" w:rsidR="00407F01" w:rsidRDefault="00407F01" w:rsidP="00A27A07">
            <w:pPr>
              <w:spacing w:after="0"/>
            </w:pPr>
          </w:p>
        </w:tc>
        <w:tc>
          <w:tcPr>
            <w:tcW w:w="106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B8B313" w14:textId="0B50B213" w:rsidR="00407F01" w:rsidRDefault="008D30A9" w:rsidP="00407F01">
            <w:pPr>
              <w:spacing w:after="0" w:line="240" w:lineRule="auto"/>
            </w:pPr>
            <w:r w:rsidRPr="008D30A9">
              <w:rPr>
                <w:i/>
                <w:iCs/>
                <w:color w:val="0070C0"/>
              </w:rPr>
              <w:t xml:space="preserve">Apresentar breve relato sobre a atuação do pós-graduando na condução da coorientação do discente de graduação (bolsista </w:t>
            </w:r>
            <w:r w:rsidR="00200281">
              <w:rPr>
                <w:i/>
                <w:iCs/>
                <w:color w:val="0070C0"/>
              </w:rPr>
              <w:t xml:space="preserve">ou aluno voluntário de </w:t>
            </w:r>
            <w:r w:rsidRPr="008D30A9">
              <w:rPr>
                <w:i/>
                <w:iCs/>
                <w:color w:val="0070C0"/>
              </w:rPr>
              <w:t>iniciação científica).</w:t>
            </w:r>
          </w:p>
          <w:p w14:paraId="6D0C265F" w14:textId="77777777" w:rsidR="00407F01" w:rsidRDefault="00407F01" w:rsidP="00407F01">
            <w:pPr>
              <w:spacing w:after="0" w:line="240" w:lineRule="auto"/>
            </w:pPr>
          </w:p>
        </w:tc>
      </w:tr>
      <w:tr w:rsidR="00407F01" w14:paraId="2588C398" w14:textId="77777777" w:rsidTr="00407F01">
        <w:trPr>
          <w:trHeight w:val="23"/>
        </w:trPr>
        <w:tc>
          <w:tcPr>
            <w:tcW w:w="10915" w:type="dxa"/>
            <w:gridSpan w:val="3"/>
            <w:shd w:val="clear" w:color="auto" w:fill="F2F2F2" w:themeFill="background1" w:themeFillShade="F2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1092126" w14:textId="77777777" w:rsidR="008D30A9" w:rsidRDefault="00407F01" w:rsidP="008D30A9">
            <w:pPr>
              <w:spacing w:after="0" w:line="240" w:lineRule="auto"/>
            </w:pPr>
            <w:r>
              <w:t xml:space="preserve">* </w:t>
            </w:r>
            <w:r w:rsidR="008D30A9">
              <w:t>Encaminhar cópia da produção científica que contenha o nome do discente orientado, do pós-graduando e do orientador;</w:t>
            </w:r>
          </w:p>
          <w:p w14:paraId="23203472" w14:textId="0649922A" w:rsidR="00407F01" w:rsidRPr="0073577B" w:rsidRDefault="008D30A9" w:rsidP="008D30A9">
            <w:pPr>
              <w:spacing w:after="0" w:line="240" w:lineRule="auto"/>
            </w:pPr>
            <w:r>
              <w:t>No caso de resumo em evento, encaminhar o resumo e o certificado de apresentação, no qual o discente de graduação conste como primeiro autor.</w:t>
            </w:r>
          </w:p>
        </w:tc>
      </w:tr>
    </w:tbl>
    <w:p w14:paraId="49CB45CA" w14:textId="77777777" w:rsidR="00407F01" w:rsidRDefault="00407F01">
      <w:pPr>
        <w:spacing w:after="0"/>
        <w:rPr>
          <w:sz w:val="14"/>
          <w:szCs w:val="14"/>
        </w:rPr>
      </w:pPr>
    </w:p>
    <w:p w14:paraId="44EA5C37" w14:textId="77777777" w:rsidR="00AC7C50" w:rsidRDefault="00AC7C50" w:rsidP="009F7E95">
      <w:pPr>
        <w:spacing w:after="0"/>
        <w:rPr>
          <w:sz w:val="14"/>
          <w:szCs w:val="14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AC7C50" w14:paraId="2481B63E" w14:textId="77777777" w:rsidTr="00AC7C50">
        <w:tc>
          <w:tcPr>
            <w:tcW w:w="3596" w:type="dxa"/>
          </w:tcPr>
          <w:p w14:paraId="5A65DCA5" w14:textId="1DE52BA0" w:rsidR="00AC7C50" w:rsidRDefault="00AC7C50">
            <w:r>
              <w:t>Data: ____ / ____ / _____</w:t>
            </w:r>
          </w:p>
        </w:tc>
        <w:tc>
          <w:tcPr>
            <w:tcW w:w="3597" w:type="dxa"/>
          </w:tcPr>
          <w:p w14:paraId="10CE8DF2" w14:textId="5781AB3B" w:rsidR="00AC7C50" w:rsidRDefault="00AC7C50" w:rsidP="00AC7C50">
            <w:pPr>
              <w:jc w:val="center"/>
            </w:pPr>
            <w:r w:rsidRPr="00AC7C50">
              <w:t xml:space="preserve">Assinatura do(a) </w:t>
            </w:r>
            <w:r>
              <w:t>discente</w:t>
            </w:r>
          </w:p>
        </w:tc>
        <w:tc>
          <w:tcPr>
            <w:tcW w:w="3597" w:type="dxa"/>
          </w:tcPr>
          <w:p w14:paraId="5F2834E2" w14:textId="6DE078A8" w:rsidR="00AC7C50" w:rsidRDefault="00AC7C50" w:rsidP="00AC7C50">
            <w:pPr>
              <w:jc w:val="center"/>
            </w:pPr>
            <w:r>
              <w:t>Assinatura do(a) orientador(a)</w:t>
            </w:r>
          </w:p>
        </w:tc>
      </w:tr>
    </w:tbl>
    <w:p w14:paraId="2FB0388A" w14:textId="52DCE4B6" w:rsidR="00EF7A3B" w:rsidRDefault="00EF7A3B" w:rsidP="00407F01"/>
    <w:sectPr w:rsidR="00EF7A3B" w:rsidSect="0076468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720" w:bottom="851" w:left="720" w:header="720" w:footer="484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E863FE" w14:textId="77777777" w:rsidR="004B5FE1" w:rsidRDefault="004B5FE1">
      <w:pPr>
        <w:spacing w:after="0" w:line="240" w:lineRule="auto"/>
      </w:pPr>
      <w:r>
        <w:separator/>
      </w:r>
    </w:p>
  </w:endnote>
  <w:endnote w:type="continuationSeparator" w:id="0">
    <w:p w14:paraId="6D87E84C" w14:textId="77777777" w:rsidR="004B5FE1" w:rsidRDefault="004B5F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B93D48" w14:textId="77777777" w:rsidR="00EF7A3B" w:rsidRDefault="00EF7A3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8917E6" w14:textId="6118ABF2" w:rsidR="00EF7A3B" w:rsidRPr="00764686" w:rsidRDefault="00000000">
    <w:pPr>
      <w:pBdr>
        <w:top w:val="single" w:sz="4" w:space="1" w:color="000000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ind w:left="-284" w:right="-279"/>
      <w:jc w:val="center"/>
      <w:rPr>
        <w:color w:val="000000"/>
        <w:sz w:val="20"/>
        <w:szCs w:val="20"/>
      </w:rPr>
    </w:pPr>
    <w:r w:rsidRPr="00764686">
      <w:rPr>
        <w:color w:val="000000"/>
        <w:sz w:val="20"/>
        <w:szCs w:val="20"/>
      </w:rPr>
      <w:fldChar w:fldCharType="begin"/>
    </w:r>
    <w:r w:rsidRPr="00764686">
      <w:rPr>
        <w:color w:val="000000"/>
        <w:sz w:val="20"/>
        <w:szCs w:val="20"/>
      </w:rPr>
      <w:instrText>PAGE</w:instrText>
    </w:r>
    <w:r w:rsidRPr="00764686">
      <w:rPr>
        <w:color w:val="000000"/>
        <w:sz w:val="20"/>
        <w:szCs w:val="20"/>
      </w:rPr>
      <w:fldChar w:fldCharType="separate"/>
    </w:r>
    <w:r w:rsidR="005A6C46" w:rsidRPr="00764686">
      <w:rPr>
        <w:noProof/>
        <w:color w:val="000000"/>
        <w:sz w:val="20"/>
        <w:szCs w:val="20"/>
      </w:rPr>
      <w:t>1</w:t>
    </w:r>
    <w:r w:rsidRPr="00764686">
      <w:rPr>
        <w:color w:val="000000"/>
        <w:sz w:val="20"/>
        <w:szCs w:val="20"/>
      </w:rPr>
      <w:fldChar w:fldCharType="end"/>
    </w:r>
    <w:r w:rsidRPr="00764686">
      <w:rPr>
        <w:color w:val="000000"/>
        <w:sz w:val="20"/>
        <w:szCs w:val="20"/>
      </w:rPr>
      <w:t xml:space="preserve"> </w:t>
    </w:r>
    <w:r w:rsidR="00764686" w:rsidRPr="00764686">
      <w:rPr>
        <w:color w:val="000000"/>
        <w:sz w:val="20"/>
        <w:szCs w:val="20"/>
      </w:rPr>
      <w:t>|</w:t>
    </w:r>
    <w:r w:rsidRPr="00764686">
      <w:rPr>
        <w:color w:val="000000"/>
        <w:sz w:val="20"/>
        <w:szCs w:val="20"/>
      </w:rPr>
      <w:t xml:space="preserve"> </w:t>
    </w:r>
    <w:r w:rsidRPr="00764686">
      <w:rPr>
        <w:color w:val="000000"/>
        <w:sz w:val="20"/>
        <w:szCs w:val="20"/>
      </w:rPr>
      <w:fldChar w:fldCharType="begin"/>
    </w:r>
    <w:r w:rsidRPr="00764686">
      <w:rPr>
        <w:color w:val="000000"/>
        <w:sz w:val="20"/>
        <w:szCs w:val="20"/>
      </w:rPr>
      <w:instrText>NUMPAGES</w:instrText>
    </w:r>
    <w:r w:rsidRPr="00764686">
      <w:rPr>
        <w:color w:val="000000"/>
        <w:sz w:val="20"/>
        <w:szCs w:val="20"/>
      </w:rPr>
      <w:fldChar w:fldCharType="separate"/>
    </w:r>
    <w:r w:rsidR="005A6C46" w:rsidRPr="00764686">
      <w:rPr>
        <w:noProof/>
        <w:color w:val="000000"/>
        <w:sz w:val="20"/>
        <w:szCs w:val="20"/>
      </w:rPr>
      <w:t>2</w:t>
    </w:r>
    <w:r w:rsidRPr="00764686">
      <w:rPr>
        <w:color w:val="000000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00182D" w14:textId="77777777" w:rsidR="00EF7A3B" w:rsidRDefault="00EF7A3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CC8D98" w14:textId="77777777" w:rsidR="004B5FE1" w:rsidRDefault="004B5FE1">
      <w:pPr>
        <w:spacing w:after="0" w:line="240" w:lineRule="auto"/>
      </w:pPr>
      <w:r>
        <w:separator/>
      </w:r>
    </w:p>
  </w:footnote>
  <w:footnote w:type="continuationSeparator" w:id="0">
    <w:p w14:paraId="25F40D27" w14:textId="77777777" w:rsidR="004B5FE1" w:rsidRDefault="004B5F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BDBBA0" w14:textId="77777777" w:rsidR="00EF7A3B" w:rsidRDefault="00EF7A3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af0"/>
      <w:tblW w:w="10349" w:type="dxa"/>
      <w:jc w:val="center"/>
      <w:tblInd w:w="0" w:type="dxa"/>
      <w:tblLayout w:type="fixed"/>
      <w:tblLook w:val="0000" w:firstRow="0" w:lastRow="0" w:firstColumn="0" w:lastColumn="0" w:noHBand="0" w:noVBand="0"/>
    </w:tblPr>
    <w:tblGrid>
      <w:gridCol w:w="1843"/>
      <w:gridCol w:w="6663"/>
      <w:gridCol w:w="1843"/>
    </w:tblGrid>
    <w:tr w:rsidR="00EF7A3B" w14:paraId="2D38941E" w14:textId="77777777" w:rsidTr="0073577B">
      <w:trPr>
        <w:jc w:val="center"/>
      </w:trPr>
      <w:tc>
        <w:tcPr>
          <w:tcW w:w="1843" w:type="dxa"/>
          <w:tcBorders>
            <w:bottom w:val="single" w:sz="4" w:space="0" w:color="000000"/>
          </w:tcBorders>
          <w:tcMar>
            <w:top w:w="0" w:type="dxa"/>
            <w:left w:w="28" w:type="dxa"/>
            <w:bottom w:w="0" w:type="dxa"/>
            <w:right w:w="28" w:type="dxa"/>
          </w:tcMar>
          <w:vAlign w:val="center"/>
        </w:tcPr>
        <w:p w14:paraId="7406A946" w14:textId="77777777" w:rsidR="00EF7A3B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0" w:line="240" w:lineRule="auto"/>
            <w:jc w:val="center"/>
            <w:rPr>
              <w:color w:val="000000"/>
            </w:rPr>
          </w:pPr>
          <w:r>
            <w:rPr>
              <w:noProof/>
              <w:color w:val="000000"/>
            </w:rPr>
            <w:drawing>
              <wp:inline distT="0" distB="0" distL="0" distR="0" wp14:anchorId="7FBC6133" wp14:editId="218C17D9">
                <wp:extent cx="1003300" cy="469900"/>
                <wp:effectExtent l="0" t="0" r="6350" b="6350"/>
                <wp:docPr id="1692902976" name="image2.png" descr="Desenho de um círculo&#10;&#10;Descrição gerada automaticamente com confiança baixa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2.png" descr="Desenho de um círculo&#10;&#10;Descrição gerada automaticamente com confiança baixa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3405" cy="469949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3" w:type="dxa"/>
          <w:tcBorders>
            <w:bottom w:val="single" w:sz="4" w:space="0" w:color="000000"/>
          </w:tcBorders>
          <w:tcMar>
            <w:top w:w="0" w:type="dxa"/>
            <w:left w:w="28" w:type="dxa"/>
            <w:bottom w:w="0" w:type="dxa"/>
            <w:right w:w="28" w:type="dxa"/>
          </w:tcMar>
          <w:vAlign w:val="center"/>
        </w:tcPr>
        <w:p w14:paraId="3E98E93A" w14:textId="77777777" w:rsidR="00EF7A3B" w:rsidRPr="0073577B" w:rsidRDefault="00000000" w:rsidP="0073577B">
          <w:pPr>
            <w:spacing w:after="0"/>
            <w:rPr>
              <w:rFonts w:ascii="Arial" w:eastAsia="Arial" w:hAnsi="Arial" w:cs="Arial"/>
              <w:sz w:val="18"/>
              <w:szCs w:val="18"/>
            </w:rPr>
          </w:pPr>
          <w:r w:rsidRPr="0073577B">
            <w:rPr>
              <w:rFonts w:ascii="Arial" w:eastAsia="Arial" w:hAnsi="Arial" w:cs="Arial"/>
              <w:sz w:val="18"/>
              <w:szCs w:val="18"/>
            </w:rPr>
            <w:t>Universidade de Caxias do Sul</w:t>
          </w:r>
        </w:p>
        <w:p w14:paraId="0B382739" w14:textId="77777777" w:rsidR="00EF7A3B" w:rsidRPr="0073577B" w:rsidRDefault="00000000" w:rsidP="0073577B">
          <w:pPr>
            <w:spacing w:after="0"/>
            <w:rPr>
              <w:rFonts w:ascii="Arial" w:eastAsia="Arial" w:hAnsi="Arial" w:cs="Arial"/>
              <w:sz w:val="18"/>
              <w:szCs w:val="18"/>
            </w:rPr>
          </w:pPr>
          <w:r w:rsidRPr="0073577B">
            <w:rPr>
              <w:rFonts w:ascii="Arial" w:eastAsia="Arial" w:hAnsi="Arial" w:cs="Arial"/>
              <w:sz w:val="18"/>
              <w:szCs w:val="18"/>
            </w:rPr>
            <w:t>Pró-Reitoria de Pesquisa e Pós-Graduação</w:t>
          </w:r>
        </w:p>
        <w:p w14:paraId="04455E52" w14:textId="77777777" w:rsidR="00EF7A3B" w:rsidRPr="0073577B" w:rsidRDefault="00000000" w:rsidP="0073577B">
          <w:pPr>
            <w:spacing w:after="0"/>
            <w:rPr>
              <w:rFonts w:ascii="Arial" w:eastAsia="Arial" w:hAnsi="Arial" w:cs="Arial"/>
              <w:sz w:val="18"/>
              <w:szCs w:val="18"/>
            </w:rPr>
          </w:pPr>
          <w:r w:rsidRPr="0073577B">
            <w:rPr>
              <w:rFonts w:ascii="Arial" w:eastAsia="Arial" w:hAnsi="Arial" w:cs="Arial"/>
              <w:sz w:val="18"/>
              <w:szCs w:val="18"/>
            </w:rPr>
            <w:t>Área do Conhecimento de Ciências da Vida</w:t>
          </w:r>
        </w:p>
        <w:p w14:paraId="7440347F" w14:textId="77777777" w:rsidR="00EF7A3B" w:rsidRPr="0073577B" w:rsidRDefault="00000000" w:rsidP="0073577B">
          <w:pPr>
            <w:spacing w:after="0"/>
            <w:rPr>
              <w:rFonts w:ascii="Arial" w:eastAsia="Arial" w:hAnsi="Arial" w:cs="Arial"/>
              <w:sz w:val="18"/>
              <w:szCs w:val="18"/>
            </w:rPr>
          </w:pPr>
          <w:r w:rsidRPr="0073577B">
            <w:rPr>
              <w:rFonts w:ascii="Arial" w:eastAsia="Arial" w:hAnsi="Arial" w:cs="Arial"/>
              <w:sz w:val="18"/>
              <w:szCs w:val="18"/>
            </w:rPr>
            <w:t>Programa de Pós-Graduação em Biotecnologia – Mestrado e Doutorado</w:t>
          </w:r>
        </w:p>
      </w:tc>
      <w:tc>
        <w:tcPr>
          <w:tcW w:w="1843" w:type="dxa"/>
          <w:tcBorders>
            <w:bottom w:val="single" w:sz="4" w:space="0" w:color="000000"/>
          </w:tcBorders>
          <w:tcMar>
            <w:top w:w="0" w:type="dxa"/>
            <w:left w:w="28" w:type="dxa"/>
            <w:bottom w:w="0" w:type="dxa"/>
            <w:right w:w="28" w:type="dxa"/>
          </w:tcMar>
          <w:vAlign w:val="center"/>
        </w:tcPr>
        <w:p w14:paraId="5E2ADBA1" w14:textId="77777777" w:rsidR="00EF7A3B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0" w:line="240" w:lineRule="auto"/>
            <w:jc w:val="center"/>
            <w:rPr>
              <w:color w:val="000000"/>
            </w:rPr>
          </w:pPr>
          <w:r>
            <w:rPr>
              <w:noProof/>
              <w:color w:val="000000"/>
            </w:rPr>
            <w:drawing>
              <wp:inline distT="0" distB="0" distL="0" distR="0" wp14:anchorId="402F2D20" wp14:editId="1FB98567">
                <wp:extent cx="895350" cy="469900"/>
                <wp:effectExtent l="0" t="0" r="0" b="6350"/>
                <wp:docPr id="1379127394" name="image1.png" descr="Desenho de uma placa&#10;&#10;Descrição gerada automaticamente com confiança média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 descr="Desenho de uma placa&#10;&#10;Descrição gerada automaticamente com confiança média"/>
                        <pic:cNvPicPr preferRelativeResize="0"/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95844" cy="470159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6E971A90" w14:textId="77777777" w:rsidR="00EF7A3B" w:rsidRDefault="00EF7A3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  <w:p w14:paraId="0FF324E6" w14:textId="77777777" w:rsidR="0073577B" w:rsidRDefault="0073577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53880B" w14:textId="77777777" w:rsidR="00EF7A3B" w:rsidRDefault="00EF7A3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23D83"/>
    <w:multiLevelType w:val="hybridMultilevel"/>
    <w:tmpl w:val="9CB2EA2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FD6B7D"/>
    <w:multiLevelType w:val="multilevel"/>
    <w:tmpl w:val="6D1EA386"/>
    <w:lvl w:ilvl="0">
      <w:start w:val="1"/>
      <w:numFmt w:val="lowerLetter"/>
      <w:lvlText w:val="%1)"/>
      <w:lvlJc w:val="left"/>
      <w:pPr>
        <w:ind w:left="720" w:hanging="360"/>
      </w:pPr>
      <w:rPr>
        <w:sz w:val="20"/>
        <w:szCs w:val="20"/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num w:numId="1" w16cid:durableId="1694069624">
    <w:abstractNumId w:val="1"/>
  </w:num>
  <w:num w:numId="2" w16cid:durableId="16896722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yMTQ0NzY1NzMxMDBW0lEKTi0uzszPAykwqwUALKx6viwAAAA="/>
  </w:docVars>
  <w:rsids>
    <w:rsidRoot w:val="00EF7A3B"/>
    <w:rsid w:val="00010A68"/>
    <w:rsid w:val="00187AD5"/>
    <w:rsid w:val="00200281"/>
    <w:rsid w:val="00211E76"/>
    <w:rsid w:val="00322884"/>
    <w:rsid w:val="003A341D"/>
    <w:rsid w:val="004062FC"/>
    <w:rsid w:val="00407F01"/>
    <w:rsid w:val="004B5FE1"/>
    <w:rsid w:val="00510FDB"/>
    <w:rsid w:val="005A6C46"/>
    <w:rsid w:val="00705A51"/>
    <w:rsid w:val="0071243D"/>
    <w:rsid w:val="00722A3A"/>
    <w:rsid w:val="007231E6"/>
    <w:rsid w:val="0073577B"/>
    <w:rsid w:val="00760E86"/>
    <w:rsid w:val="00764686"/>
    <w:rsid w:val="008D30A9"/>
    <w:rsid w:val="00925978"/>
    <w:rsid w:val="009626BC"/>
    <w:rsid w:val="00986F0B"/>
    <w:rsid w:val="009E60F4"/>
    <w:rsid w:val="009F7E95"/>
    <w:rsid w:val="00AC7C50"/>
    <w:rsid w:val="00BB2255"/>
    <w:rsid w:val="00BD772B"/>
    <w:rsid w:val="00C441DA"/>
    <w:rsid w:val="00C66F07"/>
    <w:rsid w:val="00D96C22"/>
    <w:rsid w:val="00E36A88"/>
    <w:rsid w:val="00EF681B"/>
    <w:rsid w:val="00EF7A3B"/>
    <w:rsid w:val="00F85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9E88296"/>
  <w15:docId w15:val="{2E700670-A48B-4D6B-94FF-B6EF0DDC5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326A"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elacomgrade">
    <w:name w:val="Table Grid"/>
    <w:basedOn w:val="Tabelanormal"/>
    <w:uiPriority w:val="39"/>
    <w:rsid w:val="004B14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5851B3"/>
    <w:pPr>
      <w:ind w:left="720"/>
      <w:contextualSpacing/>
    </w:pPr>
  </w:style>
  <w:style w:type="paragraph" w:styleId="Cabealho">
    <w:name w:val="header"/>
    <w:basedOn w:val="Normal"/>
    <w:link w:val="CabealhoChar"/>
    <w:unhideWhenUsed/>
    <w:rsid w:val="004232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rsid w:val="0042326A"/>
  </w:style>
  <w:style w:type="paragraph" w:styleId="Rodap">
    <w:name w:val="footer"/>
    <w:basedOn w:val="Normal"/>
    <w:link w:val="RodapChar"/>
    <w:uiPriority w:val="99"/>
    <w:unhideWhenUsed/>
    <w:rsid w:val="004232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2326A"/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3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4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5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6">
    <w:basedOn w:val="TableNormal0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0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0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0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0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0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0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0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0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0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0">
    <w:basedOn w:val="TableNormal0"/>
    <w:tblPr>
      <w:tblStyleRowBandSize w:val="1"/>
      <w:tblStyleColBandSize w:val="1"/>
      <w:tblCellMar>
        <w:left w:w="10" w:type="dxa"/>
        <w:right w:w="10" w:type="dxa"/>
      </w:tblCellMar>
    </w:tblPr>
  </w:style>
  <w:style w:type="character" w:styleId="Hyperlink">
    <w:name w:val="Hyperlink"/>
    <w:basedOn w:val="Fontepargpadro"/>
    <w:uiPriority w:val="99"/>
    <w:unhideWhenUsed/>
    <w:rsid w:val="00925978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925978"/>
    <w:rPr>
      <w:color w:val="605E5C"/>
      <w:shd w:val="clear" w:color="auto" w:fill="E1DFDD"/>
    </w:rPr>
  </w:style>
  <w:style w:type="character" w:customStyle="1" w:styleId="kma42e">
    <w:name w:val="kma42e"/>
    <w:basedOn w:val="Fontepargpadro"/>
    <w:rsid w:val="009259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292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1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cs.br/site/midia/arquivos/guia-discente-ppgBIO.pdf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mailto:pppgbio@ucs.b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ucs.br/site/midia/arquivos/regulamento_biotecnologia_4.pdf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PTXloo7jUfVkhMf/X3eg0zEfMRA==">CgMxLjA4AHIhMUQ2c18yc0stUTJTamdQR00ycDNmM0gyb0gzbEpUdmhV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1</Pages>
  <Words>281</Words>
  <Characters>1760</Characters>
  <Application>Microsoft Office Word</Application>
  <DocSecurity>0</DocSecurity>
  <Lines>56</Lines>
  <Paragraphs>3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iago Barcellos da Silva</dc:creator>
  <cp:lastModifiedBy>Thiago Barcellos da Silva</cp:lastModifiedBy>
  <cp:revision>7</cp:revision>
  <cp:lastPrinted>2025-06-06T21:27:00Z</cp:lastPrinted>
  <dcterms:created xsi:type="dcterms:W3CDTF">2026-04-12T21:19:00Z</dcterms:created>
  <dcterms:modified xsi:type="dcterms:W3CDTF">2026-05-11T18:36:00Z</dcterms:modified>
</cp:coreProperties>
</file>